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ocial</w:t>
      </w:r>
      <w:r>
        <w:t xml:space="preserve"> </w:t>
      </w:r>
      <w:r>
        <w:t xml:space="preserve">Worker</w:t>
      </w:r>
      <w:r>
        <w:t xml:space="preserve"> </w:t>
      </w:r>
      <w:r>
        <w:t xml:space="preserve">Position</w:t>
      </w:r>
      <w:r>
        <w:t xml:space="preserve"> </w:t>
      </w:r>
      <w:r>
        <w:t xml:space="preserve">in</w:t>
      </w:r>
      <w:r>
        <w:t xml:space="preserve"> </w:t>
      </w:r>
      <w:r>
        <w:t xml:space="preserve">India</w:t>
      </w:r>
      <w:r>
        <w:t xml:space="preserve"> </w:t>
      </w:r>
      <w:r>
        <w:t xml:space="preserve">New</w:t>
      </w:r>
      <w:r>
        <w:t xml:space="preserve"> </w:t>
      </w:r>
      <w:r>
        <w:t xml:space="preserve">Delhi</w:t>
      </w:r>
    </w:p>
    <w:bookmarkStart w:id="20" w:name="Xda0dd7877ba380cd9c5d505ba53e263ee37486b"/>
    <w:p>
      <w:pPr>
        <w:pStyle w:val="Heading1"/>
      </w:pPr>
      <w:r>
        <w:t xml:space="preserve">Cover Letter for Social Worker Position in India New Delhi</w:t>
      </w:r>
    </w:p>
    <w:p>
      <w:pPr>
        <w:pStyle w:val="FirstParagraph"/>
      </w:pPr>
      <w:r>
        <w:rPr>
          <w:bCs/>
          <w:b/>
        </w:rPr>
        <w:t xml:space="preserve">Your Name</w:t>
      </w:r>
      <w:r>
        <w:br/>
      </w:r>
      <w:r>
        <w:t xml:space="preserve">[Your Address]</w:t>
      </w:r>
      <w:r>
        <w:br/>
      </w:r>
      <w:r>
        <w:t xml:space="preserve">[City, State, PIN Code]</w:t>
      </w:r>
      <w:r>
        <w:br/>
      </w:r>
      <w:r>
        <w:t xml:space="preserve">[Email Address]</w:t>
      </w:r>
      <w:r>
        <w:br/>
      </w:r>
      <w:r>
        <w:t xml:space="preserve">[Phone Number]</w:t>
      </w:r>
    </w:p>
    <w:p>
      <w:pPr>
        <w:pStyle w:val="BodyText"/>
      </w:pPr>
      <w:r>
        <w:t xml:space="preserve">Dear Hiring Manager,</w:t>
      </w:r>
    </w:p>
    <w:p>
      <w:pPr>
        <w:pStyle w:val="BodyText"/>
      </w:pPr>
      <w:r>
        <w:t xml:space="preserve">I am writing to express my interest in the Social Worker position at [Organization Name] in India New Delhi. As a dedicated professional with over [X years] of experience in community development, mental health support, and child welfare programs, I am eager to contribute my skills and passion for social justice to an organization that prioritizes meaningful impact in one of India’s most dynamic cities.</w:t>
      </w:r>
    </w:p>
    <w:p>
      <w:pPr>
        <w:pStyle w:val="BodyText"/>
      </w:pPr>
      <w:r>
        <w:t xml:space="preserve">India New Delhi, as the political and cultural heart of the nation, presents unique challenges and opportunities for social workers. The city’s rapid urbanization, socio-economic disparities, and diverse population demand innovative solutions tailored to local needs. My background in addressing these issues through direct service, policy advocacy, and community engagement aligns closely with the mission of [Organization Name]. As a Social Worker deeply committed to empowering marginalized communities in India New Delhi, I am confident that my expertise will add value to your team.</w:t>
      </w:r>
    </w:p>
    <w:p>
      <w:pPr>
        <w:pStyle w:val="BodyText"/>
      </w:pPr>
      <w:r>
        <w:t xml:space="preserve">My journey as a Social Worker began during my studies at [University Name], where I specialized in Human Services and Community Development. This academic foundation was complemented by hands-on experience working with NGOs such as [Name of Organization] in New Delhi, where I provided case management services to underprivileged families and facilitated workshops on mental health awareness. These experiences not only honed my ability to navigate complex social systems but also deepened my understanding of the cultural and institutional dynamics specific to India New Delhi.</w:t>
      </w:r>
    </w:p>
    <w:p>
      <w:pPr>
        <w:pStyle w:val="BodyText"/>
      </w:pPr>
      <w:r>
        <w:t xml:space="preserve">One of the most rewarding aspects of my career has been collaborating with local government bodies and grassroots organizations to address systemic barriers. For instance, during my tenure at [Previous Organization], I spearheaded a project aimed at improving access to education for children in slum areas of New Delhi. By partnering with schools, parents, and community leaders, we successfully increased enrollment rates by 35% within a year. This initiative underscored the importance of culturally sensitive approaches and the power of collective action—principles I carry forward in every role as a Social Worker.</w:t>
      </w:r>
    </w:p>
    <w:p>
      <w:pPr>
        <w:pStyle w:val="BodyText"/>
      </w:pPr>
      <w:r>
        <w:t xml:space="preserve">Living and working in India New Delhi has given me a unique perspective on the intersection of tradition and modernity. The city’s rich cultural tapestry, while a source of strength, also presents challenges such as gender inequality, substance abuse, and the needs of elderly populations. As a Social Worker in this context, I have focused on developing programs that respect local customs while promoting progressive change. For example, I designed a peer support group for women in New Delhi’s urban poor communities to address issues like domestic violence and economic independence. The program’s success was measured not only by the number of participants but by the long-term empowerment of individuals and families.</w:t>
      </w:r>
    </w:p>
    <w:p>
      <w:pPr>
        <w:pStyle w:val="BodyText"/>
      </w:pPr>
      <w:r>
        <w:t xml:space="preserve">In addition to direct service, I have been actively involved in policy advocacy. My work with [Another Organization] included drafting proposals for government funding to expand mental health services in New Delhi’s underserved areas. This experience taught me the importance of strategic communication and collaboration across sectors—a skill set that I believe will be invaluable in contributing to [Organization Name]’s goals.</w:t>
      </w:r>
    </w:p>
    <w:p>
      <w:pPr>
        <w:pStyle w:val="BodyText"/>
      </w:pPr>
      <w:r>
        <w:t xml:space="preserve">What sets me apart as a Social Worker is my unwavering commitment to ethical practice and client-centered care. I adhere to the principles of confidentiality, empathy, and cultural competence, ensuring that every individual receives support that aligns with their values and aspirations. In India New Delhi, where trust is often built through personal relationships, this approach has been instrumental in fostering strong community ties.</w:t>
      </w:r>
    </w:p>
    <w:p>
      <w:pPr>
        <w:pStyle w:val="BodyText"/>
      </w:pPr>
      <w:r>
        <w:t xml:space="preserve">I am particularly drawn to [Organization Name] because of its reputation for excellence in social work and its dedication to creating sustainable change. Your focus on [specific program or initiative, e.g., “youth mentorship” or “disaster relief”] resonates deeply with my own values. I am eager to bring my expertise in [specific skill, e.g., “needs assessment,” “community mobilization,” or “case management”] to contribute to your mission of improving lives in India New Delhi.</w:t>
      </w:r>
    </w:p>
    <w:p>
      <w:pPr>
        <w:pStyle w:val="BodyText"/>
      </w:pPr>
      <w:r>
        <w:t xml:space="preserve">Thank you for considering my application. I would welcome the opportunity to discuss how my background and vision align with the needs of your organization. I am available at [Your Phone Number] or [Your Email Address] and am happy to accommodate an interview at your earliest convenience. I look forward to the possibility of working together to make a lasting impact in India New Delhi.</w:t>
      </w:r>
    </w:p>
    <w:p>
      <w:pPr>
        <w:pStyle w:val="BodyText"/>
      </w:pPr>
      <w:r>
        <w:t xml:space="preserve">Sincerely,</w:t>
      </w:r>
      <w:r>
        <w:br/>
      </w:r>
      <w:r>
        <w:rPr>
          <w:bCs/>
          <w:b/>
        </w:rPr>
        <w:t xml:space="preserve">Your Name</w:t>
      </w:r>
    </w:p>
    <w:p>
      <w:pPr>
        <w:pStyle w:val="BodyText"/>
      </w:pPr>
      <w:r>
        <w:t xml:space="preserve">This cover letter is tailored for a Social Worker position in India New Delhi, emphasizing the unique challenges and opportunities of the region. It highlights relevant experience, cultural awareness, and a commitment to community development in one of India’s most influential c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ocial Worker Position in India New Delhi</dc:title>
  <dc:creator/>
  <dc:language>en</dc:language>
  <cp:keywords/>
  <dcterms:created xsi:type="dcterms:W3CDTF">2026-07-24T04:50:59Z</dcterms:created>
  <dcterms:modified xsi:type="dcterms:W3CDTF">2026-07-24T04:50:59Z</dcterms:modified>
</cp:coreProperties>
</file>

<file path=docProps/custom.xml><?xml version="1.0" encoding="utf-8"?>
<Properties xmlns="http://schemas.openxmlformats.org/officeDocument/2006/custom-properties" xmlns:vt="http://schemas.openxmlformats.org/officeDocument/2006/docPropsVTypes"/>
</file>